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364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20"/>
          <w:szCs w:val="20"/>
        </w:rPr>
      </w:pPr>
    </w:p>
    <w:p w:rsidR="008B3640" w:rsidRPr="00735EA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 xml:space="preserve">Mechanical Behavior of materials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Deformation of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single and 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>p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oly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rystals. Temperature and strain rate effects in plastic flow - strain hardening, grai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size strengthenin</w:t>
      </w:r>
      <w:r w:rsidR="00597D90">
        <w:rPr>
          <w:rFonts w:ascii="NimbusSanL-Regu" w:hAnsi="NimbusSanL-Regu" w:cs="NimbusSanL-Regu"/>
          <w:color w:val="23373B"/>
          <w:sz w:val="32"/>
          <w:szCs w:val="20"/>
        </w:rPr>
        <w:t>g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F130E0">
        <w:rPr>
          <w:rFonts w:ascii="NimbusSanL-Regu" w:hAnsi="NimbusSanL-Regu" w:cs="NimbusSanL-Regu"/>
          <w:color w:val="23373B"/>
          <w:sz w:val="32"/>
          <w:szCs w:val="20"/>
        </w:rPr>
        <w:t xml:space="preserve">Tensile, </w:t>
      </w:r>
      <w:bookmarkStart w:id="0" w:name="_GoBack"/>
      <w:bookmarkEnd w:id="0"/>
      <w:r w:rsidR="00F043DF">
        <w:rPr>
          <w:rFonts w:ascii="NimbusSanL-Regu" w:hAnsi="NimbusSanL-Regu" w:cs="NimbusSanL-Regu"/>
          <w:color w:val="23373B"/>
          <w:sz w:val="32"/>
          <w:szCs w:val="20"/>
        </w:rPr>
        <w:t>F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atigue and fracture.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</w:p>
    <w:p w:rsidR="008B3640" w:rsidRPr="00735EA0" w:rsidRDefault="008B3640" w:rsidP="00F043DF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Structure and characterization of materials</w:t>
      </w:r>
      <w:r w:rsidR="00F043DF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.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Electron diffraction and Electron microscopy. Resolution and Rayleigh criterion, electron optics, electron guns and lenses, probe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>diameter and probe current, electron-specimen interactions, interaction volume. Principles</w:t>
      </w:r>
      <w:r w:rsidR="00F043DF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F043DF" w:rsidRPr="00F043DF">
        <w:rPr>
          <w:rFonts w:ascii="NimbusSanL-Regu" w:hAnsi="NimbusSanL-Regu" w:cs="NimbusSanL-Regu"/>
          <w:color w:val="23373B"/>
          <w:sz w:val="32"/>
          <w:szCs w:val="20"/>
        </w:rPr>
        <w:t xml:space="preserve">of scanning electron microscopy, imaging modes and detectors. </w:t>
      </w:r>
    </w:p>
    <w:p w:rsidR="008B3640" w:rsidRPr="00735EA0" w:rsidRDefault="008B3640" w:rsidP="008B3640">
      <w:pPr>
        <w:autoSpaceDE w:val="0"/>
        <w:autoSpaceDN w:val="0"/>
        <w:adjustRightInd w:val="0"/>
        <w:spacing w:after="0" w:line="240" w:lineRule="auto"/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</w:pPr>
    </w:p>
    <w:p w:rsidR="00735EA0" w:rsidRPr="00735EA0" w:rsidRDefault="008B364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BoldCond" w:hAnsi="NimbusSanL-BoldCond" w:cs="NimbusSanL-BoldCond"/>
          <w:b/>
          <w:bCs/>
          <w:color w:val="23373B"/>
          <w:sz w:val="32"/>
          <w:szCs w:val="20"/>
        </w:rPr>
        <w:t>Texture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 xml:space="preserve">.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Concepts of texture in materials, their representation by pole figure and orientation distribution</w:t>
      </w:r>
      <w:r w:rsidR="00735EA0"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="00735EA0" w:rsidRPr="00735EA0">
        <w:rPr>
          <w:rFonts w:ascii="NimbusSanL-Regu" w:hAnsi="NimbusSanL-Regu" w:cs="NimbusSanL-Regu"/>
          <w:color w:val="23373B"/>
          <w:sz w:val="32"/>
          <w:szCs w:val="20"/>
        </w:rPr>
        <w:t>functions. Texture measurement by different techniques. Origin and development of texture during</w:t>
      </w:r>
    </w:p>
    <w:p w:rsidR="008B3640" w:rsidRPr="00735EA0" w:rsidRDefault="00735EA0" w:rsidP="00735EA0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</w:rPr>
      </w:pPr>
      <w:r w:rsidRPr="00735EA0">
        <w:rPr>
          <w:rFonts w:ascii="NimbusSanL-Regu" w:hAnsi="NimbusSanL-Regu" w:cs="NimbusSanL-Regu"/>
          <w:color w:val="23373B"/>
          <w:sz w:val="32"/>
          <w:szCs w:val="20"/>
        </w:rPr>
        <w:t>material processing stages: solidification, deformation, annealing, phase transformation, coating</w:t>
      </w:r>
      <w:r>
        <w:rPr>
          <w:rFonts w:ascii="NimbusSanL-Regu" w:hAnsi="NimbusSanL-Regu" w:cs="NimbusSanL-Regu"/>
          <w:color w:val="23373B"/>
          <w:sz w:val="32"/>
          <w:szCs w:val="20"/>
        </w:rPr>
        <w:t xml:space="preserve"> </w:t>
      </w:r>
      <w:r w:rsidRPr="00735EA0">
        <w:rPr>
          <w:rFonts w:ascii="NimbusSanL-Regu" w:hAnsi="NimbusSanL-Regu" w:cs="NimbusSanL-Regu"/>
          <w:color w:val="23373B"/>
          <w:sz w:val="32"/>
          <w:szCs w:val="20"/>
        </w:rPr>
        <w:t>processes, and thin film deposition. Influence of texture on mechanical and physical properties.</w:t>
      </w:r>
    </w:p>
    <w:p w:rsidR="00DB3AEA" w:rsidRDefault="00DB3AEA" w:rsidP="008B3640"/>
    <w:p w:rsidR="00C26C06" w:rsidRPr="00C26C06" w:rsidRDefault="00C26C06" w:rsidP="00C26C06">
      <w:pPr>
        <w:autoSpaceDE w:val="0"/>
        <w:autoSpaceDN w:val="0"/>
        <w:adjustRightInd w:val="0"/>
        <w:spacing w:after="0" w:line="240" w:lineRule="auto"/>
        <w:rPr>
          <w:rFonts w:ascii="NimbusSanL-Regu" w:hAnsi="NimbusSanL-Regu" w:cs="NimbusSanL-Regu"/>
          <w:color w:val="23373B"/>
          <w:sz w:val="32"/>
          <w:szCs w:val="20"/>
          <w:highlight w:val="yellow"/>
        </w:rPr>
      </w:pPr>
      <w:r w:rsidRPr="00C26C06">
        <w:rPr>
          <w:rFonts w:ascii="NimbusSanL-BoldCond" w:hAnsi="NimbusSanL-BoldCond" w:cs="NimbusSanL-BoldCond"/>
          <w:b/>
          <w:bCs/>
          <w:color w:val="23373B"/>
          <w:sz w:val="32"/>
          <w:szCs w:val="20"/>
          <w:highlight w:val="yellow"/>
        </w:rPr>
        <w:t>Physical Metallurgy of Titanium alloys</w:t>
      </w: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. Basic properties, crystal structure, deformation modes, phase diagrams, phase transformations, alloy classification, basic hardening mechanisms, effect of processing and composition on microstructure and mechanical properties, high</w:t>
      </w:r>
    </w:p>
    <w:p w:rsidR="00C26C06" w:rsidRDefault="00C26C06" w:rsidP="00C26C06">
      <w:pPr>
        <w:autoSpaceDE w:val="0"/>
        <w:autoSpaceDN w:val="0"/>
        <w:adjustRightInd w:val="0"/>
        <w:spacing w:after="0" w:line="240" w:lineRule="auto"/>
      </w:pPr>
      <w:r w:rsidRPr="00C26C06">
        <w:rPr>
          <w:rFonts w:ascii="NimbusSanL-Regu" w:hAnsi="NimbusSanL-Regu" w:cs="NimbusSanL-Regu"/>
          <w:color w:val="23373B"/>
          <w:sz w:val="32"/>
          <w:szCs w:val="20"/>
          <w:highlight w:val="yellow"/>
        </w:rPr>
        <w:t>temperature titanium alloys.</w:t>
      </w:r>
    </w:p>
    <w:sectPr w:rsidR="00C26C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mbusSa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SanL-BoldCon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wNzIzNjQ0NLE0NrFQ0lEKTi0uzszPAykwqgUA4XieWiwAAAA="/>
  </w:docVars>
  <w:rsids>
    <w:rsidRoot w:val="008B3640"/>
    <w:rsid w:val="00000858"/>
    <w:rsid w:val="00064EE1"/>
    <w:rsid w:val="00597D90"/>
    <w:rsid w:val="00611604"/>
    <w:rsid w:val="00735EA0"/>
    <w:rsid w:val="008B3640"/>
    <w:rsid w:val="00C26C06"/>
    <w:rsid w:val="00DB3AEA"/>
    <w:rsid w:val="00F043DF"/>
    <w:rsid w:val="00F130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E488A"/>
  <w15:chartTrackingRefBased/>
  <w15:docId w15:val="{01C06966-21E9-49A2-B312-7FAB32CC2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5</cp:revision>
  <dcterms:created xsi:type="dcterms:W3CDTF">2017-09-28T11:43:00Z</dcterms:created>
  <dcterms:modified xsi:type="dcterms:W3CDTF">2017-09-28T13:24:00Z</dcterms:modified>
</cp:coreProperties>
</file>